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AD56E" w14:textId="77777777" w:rsidR="00484C26" w:rsidRDefault="00484C26" w:rsidP="00484C26">
      <w:r>
        <w:t>CREATE DATABASE `</w:t>
      </w:r>
      <w:proofErr w:type="spellStart"/>
      <w:r>
        <w:t>adminstration</w:t>
      </w:r>
      <w:proofErr w:type="spellEnd"/>
      <w:r>
        <w:t>` /*!40100 DEFAULT CHARACTER SET utf8mb4 COLLATE utf8mb4_0900_ai_ci */;</w:t>
      </w:r>
    </w:p>
    <w:p w14:paraId="3E1ADB71" w14:textId="77777777" w:rsidR="00484C26" w:rsidRDefault="00484C26" w:rsidP="00484C26">
      <w:r>
        <w:t>CREATE TABLE `adminlogin` (</w:t>
      </w:r>
    </w:p>
    <w:p w14:paraId="27615FFC" w14:textId="77777777" w:rsidR="00484C26" w:rsidRDefault="00484C26" w:rsidP="00484C26">
      <w:r>
        <w:t xml:space="preserve">  `Lid` </w:t>
      </w:r>
      <w:proofErr w:type="gramStart"/>
      <w:r>
        <w:t>int(</w:t>
      </w:r>
      <w:proofErr w:type="gramEnd"/>
      <w:r>
        <w:t>11) NOT NULL AUTO_INCREMENT,</w:t>
      </w:r>
    </w:p>
    <w:p w14:paraId="5DAC0988" w14:textId="77777777" w:rsidR="00484C26" w:rsidRDefault="00484C26" w:rsidP="00484C26">
      <w:r>
        <w:t xml:space="preserve">  `username` </w:t>
      </w:r>
      <w:proofErr w:type="gramStart"/>
      <w:r>
        <w:t>varchar(</w:t>
      </w:r>
      <w:proofErr w:type="gramEnd"/>
      <w:r>
        <w:t>45) DEFAULT NULL,</w:t>
      </w:r>
    </w:p>
    <w:p w14:paraId="2BF68F15" w14:textId="77777777" w:rsidR="00484C26" w:rsidRDefault="00484C26" w:rsidP="00484C26">
      <w:r>
        <w:t xml:space="preserve">  `password` </w:t>
      </w:r>
      <w:proofErr w:type="gramStart"/>
      <w:r>
        <w:t>varchar(</w:t>
      </w:r>
      <w:proofErr w:type="gramEnd"/>
      <w:r>
        <w:t>45) DEFAULT NULL,</w:t>
      </w:r>
    </w:p>
    <w:p w14:paraId="2CDBE8F4" w14:textId="77777777" w:rsidR="00484C26" w:rsidRDefault="00484C26" w:rsidP="00484C26">
      <w:r>
        <w:t xml:space="preserve">  `email` </w:t>
      </w:r>
      <w:proofErr w:type="gramStart"/>
      <w:r>
        <w:t>varchar(</w:t>
      </w:r>
      <w:proofErr w:type="gramEnd"/>
      <w:r>
        <w:t>45) DEFAULT NULL,</w:t>
      </w:r>
    </w:p>
    <w:p w14:paraId="0B84A7B2" w14:textId="77777777" w:rsidR="00484C26" w:rsidRDefault="00484C26" w:rsidP="00484C26">
      <w:r>
        <w:t xml:space="preserve">  PRIMARY KEY (`Lid`)</w:t>
      </w:r>
    </w:p>
    <w:p w14:paraId="7B21FCFA" w14:textId="77777777" w:rsidR="00484C26" w:rsidRDefault="00484C26" w:rsidP="00484C26">
      <w:r>
        <w:t>) ENGINE=</w:t>
      </w:r>
      <w:proofErr w:type="spellStart"/>
      <w:r>
        <w:t>InnoDB</w:t>
      </w:r>
      <w:proofErr w:type="spellEnd"/>
      <w:r>
        <w:t xml:space="preserve"> AUTO_INCREMENT=3 DEFAULT CHARSET=utf8mb4 COLLATE=utf8mb4_0900_ai_ci;</w:t>
      </w:r>
    </w:p>
    <w:p w14:paraId="61F2EE31" w14:textId="77777777" w:rsidR="00484C26" w:rsidRDefault="00484C26" w:rsidP="00484C26">
      <w:r>
        <w:t>CREATE TABLE `category` (</w:t>
      </w:r>
    </w:p>
    <w:p w14:paraId="3FA8B2E1" w14:textId="77777777" w:rsidR="00484C26" w:rsidRDefault="00484C26" w:rsidP="00484C26">
      <w:r>
        <w:t xml:space="preserve">  `cid` </w:t>
      </w:r>
      <w:proofErr w:type="gramStart"/>
      <w:r>
        <w:t>int(</w:t>
      </w:r>
      <w:proofErr w:type="gramEnd"/>
      <w:r>
        <w:t>11) NOT NULL AUTO_INCREMENT,</w:t>
      </w:r>
    </w:p>
    <w:p w14:paraId="45E33CDA" w14:textId="77777777" w:rsidR="00484C26" w:rsidRDefault="00484C26" w:rsidP="00484C26">
      <w:r>
        <w:t xml:space="preserve">  `category` </w:t>
      </w:r>
      <w:proofErr w:type="gramStart"/>
      <w:r>
        <w:t>varchar(</w:t>
      </w:r>
      <w:proofErr w:type="gramEnd"/>
      <w:r>
        <w:t>15) DEFAULT NULL,</w:t>
      </w:r>
    </w:p>
    <w:p w14:paraId="39A24C3D" w14:textId="77777777" w:rsidR="00484C26" w:rsidRDefault="00484C26" w:rsidP="00484C26">
      <w:r>
        <w:t xml:space="preserve">  PRIMARY KEY (`cid`)</w:t>
      </w:r>
    </w:p>
    <w:p w14:paraId="2253A038" w14:textId="77777777" w:rsidR="00484C26" w:rsidRDefault="00484C26" w:rsidP="00484C26">
      <w:r>
        <w:t>) ENGINE=</w:t>
      </w:r>
      <w:proofErr w:type="spellStart"/>
      <w:r>
        <w:t>InnoDB</w:t>
      </w:r>
      <w:proofErr w:type="spellEnd"/>
      <w:r>
        <w:t xml:space="preserve"> AUTO_INCREMENT=70 DEFAULT CHARSET=utf8mb4 COLLATE=utf8mb4_0900_ai_ci;</w:t>
      </w:r>
    </w:p>
    <w:p w14:paraId="7D3658EF" w14:textId="77777777" w:rsidR="00484C26" w:rsidRDefault="00484C26" w:rsidP="00484C26">
      <w:r>
        <w:t>CREATE TABLE `</w:t>
      </w:r>
      <w:proofErr w:type="spellStart"/>
      <w:r>
        <w:t>ordercheck</w:t>
      </w:r>
      <w:proofErr w:type="spellEnd"/>
      <w:r>
        <w:t>` (</w:t>
      </w:r>
    </w:p>
    <w:p w14:paraId="28FECBCD" w14:textId="77777777" w:rsidR="00484C26" w:rsidRDefault="00484C26" w:rsidP="00484C26">
      <w:r>
        <w:t xml:space="preserve">  `</w:t>
      </w:r>
      <w:proofErr w:type="spellStart"/>
      <w:r>
        <w:t>o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 AUTO_INCREMENT,</w:t>
      </w:r>
    </w:p>
    <w:p w14:paraId="51DD3E6E" w14:textId="77777777" w:rsidR="00484C26" w:rsidRDefault="00484C26" w:rsidP="00484C26">
      <w:r>
        <w:t xml:space="preserve">  `</w:t>
      </w:r>
      <w:proofErr w:type="spellStart"/>
      <w:r>
        <w:t>pidlist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2FB0DC53" w14:textId="77777777" w:rsidR="00484C26" w:rsidRDefault="00484C26" w:rsidP="00484C26">
      <w:r>
        <w:t xml:space="preserve">  `</w:t>
      </w:r>
      <w:proofErr w:type="spellStart"/>
      <w:r>
        <w:t>quanlist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2F01383E" w14:textId="77777777" w:rsidR="00484C26" w:rsidRDefault="00484C26" w:rsidP="00484C26">
      <w:r>
        <w:t xml:space="preserve">  `email` </w:t>
      </w:r>
      <w:proofErr w:type="gramStart"/>
      <w:r>
        <w:t>varchar(</w:t>
      </w:r>
      <w:proofErr w:type="gramEnd"/>
      <w:r>
        <w:t>45) DEFAULT NULL,</w:t>
      </w:r>
    </w:p>
    <w:p w14:paraId="5CD75F10" w14:textId="77777777" w:rsidR="00484C26" w:rsidRDefault="00484C26" w:rsidP="00484C26">
      <w:r>
        <w:t xml:space="preserve">  `mode` </w:t>
      </w:r>
      <w:proofErr w:type="gramStart"/>
      <w:r>
        <w:t>varchar(</w:t>
      </w:r>
      <w:proofErr w:type="gramEnd"/>
      <w:r>
        <w:t>45) DEFAULT NULL,</w:t>
      </w:r>
    </w:p>
    <w:p w14:paraId="4D66E006" w14:textId="77777777" w:rsidR="00484C26" w:rsidRDefault="00484C26" w:rsidP="00484C26">
      <w:r>
        <w:t xml:space="preserve">  `</w:t>
      </w:r>
      <w:proofErr w:type="spellStart"/>
      <w:r>
        <w:t>transaction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7EAD1FA4" w14:textId="77777777" w:rsidR="00484C26" w:rsidRDefault="00484C26" w:rsidP="00484C26">
      <w:r>
        <w:t xml:space="preserve">  `amount` </w:t>
      </w:r>
      <w:proofErr w:type="gramStart"/>
      <w:r>
        <w:t>varchar(</w:t>
      </w:r>
      <w:proofErr w:type="gramEnd"/>
      <w:r>
        <w:t>45) DEFAULT NULL,</w:t>
      </w:r>
    </w:p>
    <w:p w14:paraId="52A3D222" w14:textId="77777777" w:rsidR="00484C26" w:rsidRDefault="00484C26" w:rsidP="00484C26">
      <w:r>
        <w:t xml:space="preserve">  PRIMARY KEY (`</w:t>
      </w:r>
      <w:proofErr w:type="spellStart"/>
      <w:r>
        <w:t>oid</w:t>
      </w:r>
      <w:proofErr w:type="spellEnd"/>
      <w:r>
        <w:t>`)</w:t>
      </w:r>
    </w:p>
    <w:p w14:paraId="71C1506B" w14:textId="77777777" w:rsidR="00484C26" w:rsidRDefault="00484C26" w:rsidP="00484C26">
      <w:r>
        <w:t>) ENGINE=</w:t>
      </w:r>
      <w:proofErr w:type="spellStart"/>
      <w:r>
        <w:t>InnoDB</w:t>
      </w:r>
      <w:proofErr w:type="spellEnd"/>
      <w:r>
        <w:t xml:space="preserve"> AUTO_INCREMENT=7 DEFAULT CHARSET=utf8mb4 COLLATE=utf8mb4_0900_ai_ci;</w:t>
      </w:r>
    </w:p>
    <w:p w14:paraId="2037128F" w14:textId="77777777" w:rsidR="00484C26" w:rsidRDefault="00484C26" w:rsidP="00484C26">
      <w:r>
        <w:t>CREATE TABLE `product` (</w:t>
      </w:r>
    </w:p>
    <w:p w14:paraId="7BCFAAD2" w14:textId="77777777" w:rsidR="00484C26" w:rsidRDefault="00484C26" w:rsidP="00484C26">
      <w:r>
        <w:t xml:space="preserve">  `</w:t>
      </w:r>
      <w:proofErr w:type="spellStart"/>
      <w:r>
        <w:t>p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 AUTO_INCREMENT,</w:t>
      </w:r>
    </w:p>
    <w:p w14:paraId="68D9474D" w14:textId="77777777" w:rsidR="00484C26" w:rsidRDefault="00484C26" w:rsidP="00484C26">
      <w:r>
        <w:t xml:space="preserve">  `cid` </w:t>
      </w:r>
      <w:proofErr w:type="gramStart"/>
      <w:r>
        <w:t>int(</w:t>
      </w:r>
      <w:proofErr w:type="gramEnd"/>
      <w:r>
        <w:t>11) DEFAULT NULL,</w:t>
      </w:r>
    </w:p>
    <w:p w14:paraId="72914F7A" w14:textId="77777777" w:rsidR="00484C26" w:rsidRDefault="00484C26" w:rsidP="00484C26">
      <w:r>
        <w:t xml:space="preserve">  `sid` </w:t>
      </w:r>
      <w:proofErr w:type="gramStart"/>
      <w:r>
        <w:t>int(</w:t>
      </w:r>
      <w:proofErr w:type="gramEnd"/>
      <w:r>
        <w:t>11) DEFAULT NULL,</w:t>
      </w:r>
    </w:p>
    <w:p w14:paraId="4BA2FAD9" w14:textId="77777777" w:rsidR="00484C26" w:rsidRDefault="00484C26" w:rsidP="00484C26">
      <w:r>
        <w:t xml:space="preserve">  `</w:t>
      </w:r>
      <w:proofErr w:type="spellStart"/>
      <w:r>
        <w:t>pro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467E36AA" w14:textId="77777777" w:rsidR="00484C26" w:rsidRDefault="00484C26" w:rsidP="00484C26">
      <w:r>
        <w:lastRenderedPageBreak/>
        <w:t xml:space="preserve">  `</w:t>
      </w:r>
      <w:proofErr w:type="spellStart"/>
      <w:r>
        <w:t>prodiscription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7303FDCF" w14:textId="77777777" w:rsidR="00484C26" w:rsidRDefault="00484C26" w:rsidP="00484C26">
      <w:r>
        <w:t xml:space="preserve">  `</w:t>
      </w:r>
      <w:proofErr w:type="spellStart"/>
      <w:r>
        <w:t>regprice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DEFAULT NULL,</w:t>
      </w:r>
    </w:p>
    <w:p w14:paraId="7B2CD72C" w14:textId="77777777" w:rsidR="00484C26" w:rsidRDefault="00484C26" w:rsidP="00484C26">
      <w:r>
        <w:t xml:space="preserve">  `</w:t>
      </w:r>
      <w:proofErr w:type="spellStart"/>
      <w:r>
        <w:t>saleprice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DEFAULT NULL,</w:t>
      </w:r>
    </w:p>
    <w:p w14:paraId="02479F43" w14:textId="77777777" w:rsidR="00484C26" w:rsidRDefault="00484C26" w:rsidP="00484C26">
      <w:r>
        <w:t xml:space="preserve">  `quantity` </w:t>
      </w:r>
      <w:proofErr w:type="gramStart"/>
      <w:r>
        <w:t>int(</w:t>
      </w:r>
      <w:proofErr w:type="gramEnd"/>
      <w:r>
        <w:t>11) DEFAULT NULL,</w:t>
      </w:r>
    </w:p>
    <w:p w14:paraId="10B56C97" w14:textId="77777777" w:rsidR="00484C26" w:rsidRDefault="00484C26" w:rsidP="00484C26">
      <w:r>
        <w:t xml:space="preserve">  `tax` </w:t>
      </w:r>
      <w:proofErr w:type="gramStart"/>
      <w:r>
        <w:t>int(</w:t>
      </w:r>
      <w:proofErr w:type="gramEnd"/>
      <w:r>
        <w:t>11) DEFAULT NULL,</w:t>
      </w:r>
    </w:p>
    <w:p w14:paraId="1B138685" w14:textId="77777777" w:rsidR="00484C26" w:rsidRDefault="00484C26" w:rsidP="00484C26">
      <w:r>
        <w:t xml:space="preserve">  `</w:t>
      </w:r>
      <w:proofErr w:type="spellStart"/>
      <w:r>
        <w:t>img</w:t>
      </w:r>
      <w:proofErr w:type="spellEnd"/>
      <w:r>
        <w:t xml:space="preserve">` </w:t>
      </w:r>
      <w:proofErr w:type="spellStart"/>
      <w:r>
        <w:t>mediumblob</w:t>
      </w:r>
      <w:proofErr w:type="spellEnd"/>
      <w:r>
        <w:t>,</w:t>
      </w:r>
    </w:p>
    <w:p w14:paraId="571C667F" w14:textId="77777777" w:rsidR="00484C26" w:rsidRDefault="00484C26" w:rsidP="00484C26">
      <w:r>
        <w:t xml:space="preserve">  `date` datetime DEFAULT NULL,</w:t>
      </w:r>
    </w:p>
    <w:p w14:paraId="7794E93B" w14:textId="77777777" w:rsidR="00484C26" w:rsidRDefault="00484C26" w:rsidP="00484C26">
      <w:r>
        <w:t xml:space="preserve">  PRIMARY KEY (`</w:t>
      </w:r>
      <w:proofErr w:type="spellStart"/>
      <w:r>
        <w:t>pid</w:t>
      </w:r>
      <w:proofErr w:type="spellEnd"/>
      <w:r>
        <w:t>`)</w:t>
      </w:r>
    </w:p>
    <w:p w14:paraId="26C46722" w14:textId="77777777" w:rsidR="00484C26" w:rsidRDefault="00484C26" w:rsidP="00484C26">
      <w:r>
        <w:t>) ENGINE=</w:t>
      </w:r>
      <w:proofErr w:type="spellStart"/>
      <w:r>
        <w:t>InnoDB</w:t>
      </w:r>
      <w:proofErr w:type="spellEnd"/>
      <w:r>
        <w:t xml:space="preserve"> AUTO_INCREMENT=21 DEFAULT CHARSET=utf8mb4 COLLATE=utf8mb4_0900_ai_ci;</w:t>
      </w:r>
    </w:p>
    <w:p w14:paraId="57B55001" w14:textId="77777777" w:rsidR="00484C26" w:rsidRDefault="00484C26" w:rsidP="00484C26">
      <w:r>
        <w:t>CREATE TABLE `sub_category` (</w:t>
      </w:r>
    </w:p>
    <w:p w14:paraId="61CB093B" w14:textId="77777777" w:rsidR="00484C26" w:rsidRDefault="00484C26" w:rsidP="00484C26">
      <w:r>
        <w:t xml:space="preserve">  `sid` </w:t>
      </w:r>
      <w:proofErr w:type="gramStart"/>
      <w:r>
        <w:t>int(</w:t>
      </w:r>
      <w:proofErr w:type="gramEnd"/>
      <w:r>
        <w:t>11) NOT NULL AUTO_INCREMENT,</w:t>
      </w:r>
    </w:p>
    <w:p w14:paraId="452E1897" w14:textId="77777777" w:rsidR="00484C26" w:rsidRDefault="00484C26" w:rsidP="00484C26">
      <w:r>
        <w:t xml:space="preserve">  `cid` </w:t>
      </w:r>
      <w:proofErr w:type="gramStart"/>
      <w:r>
        <w:t>int(</w:t>
      </w:r>
      <w:proofErr w:type="gramEnd"/>
      <w:r>
        <w:t>11) DEFAULT NULL,</w:t>
      </w:r>
    </w:p>
    <w:p w14:paraId="147231E0" w14:textId="77777777" w:rsidR="00484C26" w:rsidRDefault="00484C26" w:rsidP="00484C26">
      <w:r>
        <w:t xml:space="preserve">  `sub_category` </w:t>
      </w:r>
      <w:proofErr w:type="gramStart"/>
      <w:r>
        <w:t>varchar(</w:t>
      </w:r>
      <w:proofErr w:type="gramEnd"/>
      <w:r>
        <w:t>45) DEFAULT NULL,</w:t>
      </w:r>
    </w:p>
    <w:p w14:paraId="7BF009C1" w14:textId="77777777" w:rsidR="00484C26" w:rsidRDefault="00484C26" w:rsidP="00484C26">
      <w:r>
        <w:t xml:space="preserve">  PRIMARY KEY (`sid`)</w:t>
      </w:r>
    </w:p>
    <w:p w14:paraId="42B337D6" w14:textId="77777777" w:rsidR="00484C26" w:rsidRDefault="00484C26" w:rsidP="00484C26">
      <w:r>
        <w:t>) ENGINE=</w:t>
      </w:r>
      <w:proofErr w:type="spellStart"/>
      <w:r>
        <w:t>InnoDB</w:t>
      </w:r>
      <w:proofErr w:type="spellEnd"/>
      <w:r>
        <w:t xml:space="preserve"> AUTO_INCREMENT=48 DEFAULT CHARSET=utf8mb4 COLLATE=utf8mb4_0900_ai_ci;</w:t>
      </w:r>
      <w:bookmarkStart w:id="0" w:name="_GoBack"/>
      <w:bookmarkEnd w:id="0"/>
    </w:p>
    <w:sectPr w:rsidR="00484C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jQyMzcGYQsLJR2l4NTi4sz8PJACw1oAbKlyZiwAAAA="/>
  </w:docVars>
  <w:rsids>
    <w:rsidRoot w:val="00484C26"/>
    <w:rsid w:val="0048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EBA13"/>
  <w15:chartTrackingRefBased/>
  <w15:docId w15:val="{F45FE7EE-8B1B-4217-88FD-74F0A75A4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Garg</dc:creator>
  <cp:keywords/>
  <dc:description/>
  <cp:lastModifiedBy>Romil Garg</cp:lastModifiedBy>
  <cp:revision>1</cp:revision>
  <dcterms:created xsi:type="dcterms:W3CDTF">2019-06-04T11:27:00Z</dcterms:created>
  <dcterms:modified xsi:type="dcterms:W3CDTF">2019-06-04T11:28:00Z</dcterms:modified>
</cp:coreProperties>
</file>